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EA7074" w14:textId="6AE20E68" w:rsidR="0023165A" w:rsidRDefault="005041A2" w:rsidP="005041A2">
      <w:pPr>
        <w:jc w:val="center"/>
        <w:rPr>
          <w:sz w:val="24"/>
          <w:szCs w:val="24"/>
        </w:rPr>
      </w:pPr>
      <w:r>
        <w:rPr>
          <w:sz w:val="24"/>
          <w:szCs w:val="24"/>
        </w:rPr>
        <w:t>Low Carb Buffalo Chicken Tacos</w:t>
      </w:r>
    </w:p>
    <w:p w14:paraId="7D4F89BD" w14:textId="6F640F78" w:rsidR="005041A2" w:rsidRDefault="005041A2" w:rsidP="005041A2">
      <w:pPr>
        <w:jc w:val="center"/>
        <w:rPr>
          <w:sz w:val="24"/>
          <w:szCs w:val="24"/>
        </w:rPr>
      </w:pPr>
    </w:p>
    <w:p w14:paraId="6CB25984" w14:textId="4DF8C1F8" w:rsidR="005041A2" w:rsidRDefault="005041A2" w:rsidP="005041A2">
      <w:pPr>
        <w:rPr>
          <w:sz w:val="24"/>
          <w:szCs w:val="24"/>
        </w:rPr>
      </w:pPr>
      <w:r>
        <w:rPr>
          <w:sz w:val="24"/>
          <w:szCs w:val="24"/>
        </w:rPr>
        <w:t>1 cup shredded Mexican cheese</w:t>
      </w:r>
    </w:p>
    <w:p w14:paraId="5B3613BE" w14:textId="1CA14A67" w:rsidR="005041A2" w:rsidRDefault="005041A2" w:rsidP="005041A2">
      <w:pPr>
        <w:rPr>
          <w:sz w:val="24"/>
          <w:szCs w:val="24"/>
        </w:rPr>
      </w:pPr>
      <w:r>
        <w:rPr>
          <w:sz w:val="24"/>
          <w:szCs w:val="24"/>
        </w:rPr>
        <w:t>1 ½ cups shredded rotisserie chicken</w:t>
      </w:r>
    </w:p>
    <w:p w14:paraId="72B00DE2" w14:textId="00B2089B" w:rsidR="005041A2" w:rsidRDefault="005041A2" w:rsidP="005041A2">
      <w:pPr>
        <w:rPr>
          <w:sz w:val="24"/>
          <w:szCs w:val="24"/>
        </w:rPr>
      </w:pPr>
      <w:r>
        <w:rPr>
          <w:sz w:val="24"/>
          <w:szCs w:val="24"/>
        </w:rPr>
        <w:t>¼ cup cream cheese</w:t>
      </w:r>
    </w:p>
    <w:p w14:paraId="4900DE07" w14:textId="43BD5D43" w:rsidR="005041A2" w:rsidRDefault="005041A2" w:rsidP="005041A2">
      <w:pPr>
        <w:rPr>
          <w:sz w:val="24"/>
          <w:szCs w:val="24"/>
        </w:rPr>
      </w:pPr>
      <w:r>
        <w:rPr>
          <w:sz w:val="24"/>
          <w:szCs w:val="24"/>
        </w:rPr>
        <w:t>¼ cup buffalo hot sauce</w:t>
      </w:r>
    </w:p>
    <w:p w14:paraId="52AFB233" w14:textId="13BCEF49" w:rsidR="005041A2" w:rsidRDefault="005041A2" w:rsidP="005041A2">
      <w:pPr>
        <w:rPr>
          <w:sz w:val="24"/>
          <w:szCs w:val="24"/>
        </w:rPr>
      </w:pPr>
      <w:r>
        <w:rPr>
          <w:sz w:val="24"/>
          <w:szCs w:val="24"/>
        </w:rPr>
        <w:t>2 tablespoons crumbled blue cheese(optional)</w:t>
      </w:r>
    </w:p>
    <w:p w14:paraId="523485AE" w14:textId="2EAF672A" w:rsidR="005041A2" w:rsidRDefault="005041A2" w:rsidP="005041A2">
      <w:pPr>
        <w:rPr>
          <w:sz w:val="24"/>
          <w:szCs w:val="24"/>
        </w:rPr>
      </w:pPr>
      <w:r>
        <w:rPr>
          <w:sz w:val="24"/>
          <w:szCs w:val="24"/>
        </w:rPr>
        <w:t>Ranch for dipping</w:t>
      </w:r>
    </w:p>
    <w:p w14:paraId="1A159100" w14:textId="62458248" w:rsidR="005041A2" w:rsidRDefault="005041A2" w:rsidP="005041A2">
      <w:pPr>
        <w:rPr>
          <w:sz w:val="24"/>
          <w:szCs w:val="24"/>
        </w:rPr>
      </w:pPr>
      <w:r>
        <w:rPr>
          <w:sz w:val="24"/>
          <w:szCs w:val="24"/>
        </w:rPr>
        <w:t>3 inch biscuit cutter.</w:t>
      </w:r>
    </w:p>
    <w:p w14:paraId="530713EE" w14:textId="51946C46" w:rsidR="005041A2" w:rsidRDefault="005041A2" w:rsidP="005041A2">
      <w:pPr>
        <w:rPr>
          <w:sz w:val="24"/>
          <w:szCs w:val="24"/>
        </w:rPr>
      </w:pPr>
    </w:p>
    <w:p w14:paraId="460A98F7" w14:textId="3EB41652" w:rsidR="005041A2" w:rsidRDefault="005041A2" w:rsidP="005041A2">
      <w:pPr>
        <w:rPr>
          <w:sz w:val="24"/>
          <w:szCs w:val="24"/>
        </w:rPr>
      </w:pPr>
      <w:r>
        <w:rPr>
          <w:sz w:val="24"/>
          <w:szCs w:val="24"/>
        </w:rPr>
        <w:t>Preheat oven to 350 degrees</w:t>
      </w:r>
    </w:p>
    <w:p w14:paraId="1DC9139E" w14:textId="151F2C7D" w:rsidR="005041A2" w:rsidRDefault="005041A2" w:rsidP="005041A2">
      <w:pPr>
        <w:rPr>
          <w:sz w:val="24"/>
          <w:szCs w:val="24"/>
        </w:rPr>
      </w:pPr>
      <w:r>
        <w:rPr>
          <w:sz w:val="24"/>
          <w:szCs w:val="24"/>
        </w:rPr>
        <w:t>Line a baking sheet with parchment paper.</w:t>
      </w:r>
    </w:p>
    <w:p w14:paraId="48C0D476" w14:textId="41A880EB" w:rsidR="005041A2" w:rsidRDefault="005041A2" w:rsidP="005041A2">
      <w:pPr>
        <w:rPr>
          <w:sz w:val="24"/>
          <w:szCs w:val="24"/>
        </w:rPr>
      </w:pPr>
      <w:r>
        <w:rPr>
          <w:sz w:val="24"/>
          <w:szCs w:val="24"/>
        </w:rPr>
        <w:t>Place biscuit cutter on the parchment paper, fill with 2 tablespoons of cheese, lift, and repeat on the paper to use up all the cheese, make sure that you leave at least 2 inches between each cheese pile to compensate for cheese melting.</w:t>
      </w:r>
    </w:p>
    <w:p w14:paraId="45432E78" w14:textId="11B5581A" w:rsidR="005041A2" w:rsidRDefault="005041A2" w:rsidP="005041A2">
      <w:pPr>
        <w:rPr>
          <w:sz w:val="24"/>
          <w:szCs w:val="24"/>
        </w:rPr>
      </w:pPr>
      <w:r>
        <w:rPr>
          <w:sz w:val="24"/>
          <w:szCs w:val="24"/>
        </w:rPr>
        <w:t>Place in the oven and bake for 10 minutes, till cheese is melted and bubbly.</w:t>
      </w:r>
    </w:p>
    <w:p w14:paraId="188268A5" w14:textId="2571CEC5" w:rsidR="005041A2" w:rsidRDefault="005041A2" w:rsidP="005041A2">
      <w:pPr>
        <w:rPr>
          <w:sz w:val="24"/>
          <w:szCs w:val="24"/>
        </w:rPr>
      </w:pPr>
      <w:r>
        <w:rPr>
          <w:sz w:val="24"/>
          <w:szCs w:val="24"/>
        </w:rPr>
        <w:t>Combine the chicken, cream cheese, hot sauce and bleu cheese if using.</w:t>
      </w:r>
    </w:p>
    <w:p w14:paraId="75E5CB15" w14:textId="1794994E" w:rsidR="005041A2" w:rsidRDefault="005041A2" w:rsidP="005041A2">
      <w:pPr>
        <w:rPr>
          <w:sz w:val="24"/>
          <w:szCs w:val="24"/>
        </w:rPr>
      </w:pPr>
      <w:r>
        <w:rPr>
          <w:sz w:val="24"/>
          <w:szCs w:val="24"/>
        </w:rPr>
        <w:t>When the cheese circles are still hot, place 1 tablespoon f dip on one side of the cheese circle, use a spatula to fold the other side over to form a taco.</w:t>
      </w:r>
    </w:p>
    <w:p w14:paraId="04B927E4" w14:textId="7587E81F" w:rsidR="005041A2" w:rsidRDefault="005041A2" w:rsidP="005041A2">
      <w:pPr>
        <w:rPr>
          <w:sz w:val="24"/>
          <w:szCs w:val="24"/>
        </w:rPr>
      </w:pPr>
      <w:r>
        <w:rPr>
          <w:sz w:val="24"/>
          <w:szCs w:val="24"/>
        </w:rPr>
        <w:t xml:space="preserve">Let cool before handling.  </w:t>
      </w:r>
    </w:p>
    <w:p w14:paraId="79E0F10F" w14:textId="30E0CDFD" w:rsidR="005041A2" w:rsidRPr="005041A2" w:rsidRDefault="005041A2" w:rsidP="005041A2">
      <w:pPr>
        <w:rPr>
          <w:sz w:val="24"/>
          <w:szCs w:val="24"/>
        </w:rPr>
      </w:pPr>
      <w:r>
        <w:rPr>
          <w:sz w:val="24"/>
          <w:szCs w:val="24"/>
        </w:rPr>
        <w:t>Serve with ranch for dipping.</w:t>
      </w:r>
    </w:p>
    <w:sectPr w:rsidR="005041A2" w:rsidRPr="005041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0sTQxNjM3MLOwMDVX0lEKTi0uzszPAykwrAUAxMfJUywAAAA="/>
  </w:docVars>
  <w:rsids>
    <w:rsidRoot w:val="005041A2"/>
    <w:rsid w:val="0023165A"/>
    <w:rsid w:val="005041A2"/>
    <w:rsid w:val="00927E28"/>
    <w:rsid w:val="00C84C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7DB92A"/>
  <w15:chartTrackingRefBased/>
  <w15:docId w15:val="{82699D98-378E-4BC1-AB17-A78BE4663C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34</Words>
  <Characters>765</Characters>
  <Application>Microsoft Office Word</Application>
  <DocSecurity>0</DocSecurity>
  <Lines>6</Lines>
  <Paragraphs>1</Paragraphs>
  <ScaleCrop>false</ScaleCrop>
  <Company/>
  <LinksUpToDate>false</LinksUpToDate>
  <CharactersWithSpaces>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ra Murray</dc:creator>
  <cp:keywords/>
  <dc:description/>
  <cp:lastModifiedBy>Debra Murray</cp:lastModifiedBy>
  <cp:revision>1</cp:revision>
  <dcterms:created xsi:type="dcterms:W3CDTF">2021-02-16T11:43:00Z</dcterms:created>
  <dcterms:modified xsi:type="dcterms:W3CDTF">2021-02-16T11:51:00Z</dcterms:modified>
</cp:coreProperties>
</file>